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04F32" w14:textId="02211597" w:rsidR="005810F1" w:rsidRDefault="005810F1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5810F1"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45E0A7" wp14:editId="53125C77">
                <wp:simplePos x="0" y="0"/>
                <wp:positionH relativeFrom="column">
                  <wp:posOffset>4442460</wp:posOffset>
                </wp:positionH>
                <wp:positionV relativeFrom="paragraph">
                  <wp:posOffset>9144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28923" w14:textId="7A66797E" w:rsidR="005810F1" w:rsidRDefault="005810F1">
                            <w:r>
                              <w:t>Finance Committee Report October 9</w:t>
                            </w:r>
                            <w:r w:rsidRPr="005810F1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>, 202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45E0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9.8pt;margin-top:7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">
                <v:textbox style="mso-fit-shape-to-text:t">
                  <w:txbxContent>
                    <w:p w14:paraId="53A28923" w14:textId="7A66797E" w:rsidR="005810F1" w:rsidRDefault="005810F1">
                      <w:r>
                        <w:t>Finance Committee Report October 9</w:t>
                      </w:r>
                      <w:r w:rsidRPr="005810F1">
                        <w:rPr>
                          <w:vertAlign w:val="superscript"/>
                        </w:rPr>
                        <w:t>th</w:t>
                      </w:r>
                      <w:r>
                        <w:t>, 2020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w:drawing>
          <wp:inline distT="0" distB="0" distL="0" distR="0" wp14:anchorId="49098DF4" wp14:editId="0D1583BB">
            <wp:extent cx="3947160" cy="1264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mall_Color (1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16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69AE3BB" w14:textId="78DF5512" w:rsidR="00233047" w:rsidRPr="000A285D" w:rsidRDefault="00233047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he Finance committee met on </w:t>
      </w:r>
      <w:r w:rsidR="00FA5A4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October</w:t>
      </w:r>
      <w:r w:rsidR="00A4103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9</w:t>
      </w:r>
      <w:r w:rsidR="003F56FD" w:rsidRPr="00A4103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vertAlign w:val="superscript"/>
        </w:rPr>
        <w:t>th</w:t>
      </w:r>
      <w:r w:rsidR="003F56F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,</w:t>
      </w:r>
      <w:r w:rsidR="00A4103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2020</w:t>
      </w:r>
      <w:r w:rsidR="00D512C3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,</w:t>
      </w:r>
      <w:r w:rsidR="00A4103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to recommend </w:t>
      </w: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the following resolutions</w:t>
      </w:r>
      <w:r w:rsidR="00A4103E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and changes to the 2020-21 Academic Year Budget.</w:t>
      </w:r>
    </w:p>
    <w:p w14:paraId="0F1F5235" w14:textId="6231C7CF" w:rsidR="00E75A7D" w:rsidRPr="000A285D" w:rsidRDefault="00233047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ommittee Chair: </w:t>
      </w:r>
      <w:proofErr w:type="spellStart"/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herif</w:t>
      </w:r>
      <w:proofErr w:type="spellEnd"/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proofErr w:type="spellStart"/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e</w:t>
      </w:r>
      <w:r w:rsidR="00D512C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i</w:t>
      </w:r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f</w:t>
      </w:r>
      <w:r w:rsidR="00E75A7D"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El</w:t>
      </w:r>
      <w:r w:rsidR="00D512C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d</w:t>
      </w:r>
      <w:r w:rsidR="00E75A7D"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in</w:t>
      </w:r>
      <w:proofErr w:type="spellEnd"/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</w:t>
      </w:r>
    </w:p>
    <w:p w14:paraId="3FA1637E" w14:textId="17F5CE2E" w:rsidR="00E75A7D" w:rsidRDefault="009C52B9" w:rsidP="00E75A7D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ttendees:</w:t>
      </w:r>
      <w:r w:rsidR="00233047"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r w:rsidR="006A7EFA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Nabeel Ahmed Syed, Utkarsh, </w:t>
      </w:r>
      <w:r w:rsidR="00B569F5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Reza Alipour,</w:t>
      </w:r>
    </w:p>
    <w:p w14:paraId="4BF38484" w14:textId="42DA55DB" w:rsidR="00B569F5" w:rsidRPr="000A285D" w:rsidRDefault="00B569F5" w:rsidP="00E75A7D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Regrets: Sara Sharifi,</w:t>
      </w:r>
    </w:p>
    <w:p w14:paraId="4C407ED6" w14:textId="47BC2B6C" w:rsidR="00233047" w:rsidRPr="00A4103E" w:rsidRDefault="00E75A7D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Note Taker: Marie Polgar-Matthews</w:t>
      </w:r>
    </w:p>
    <w:p w14:paraId="5EC98213" w14:textId="6FF6D13E" w:rsidR="00B569F5" w:rsidRPr="00E75C85" w:rsidRDefault="003F56FD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n we established the 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cademic year budget 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May 2020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 w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e reduced some of our member outreach cost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we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re able to increase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ur social just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>ice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>funds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i.e.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creation of the </w:t>
      </w:r>
      <w:proofErr w:type="spellStart"/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Covid</w:t>
      </w:r>
      <w:proofErr w:type="spellEnd"/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19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mergency 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und &amp;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creased membership access to </w:t>
      </w:r>
      <w:r w:rsidR="00B569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od Cards). </w:t>
      </w:r>
    </w:p>
    <w:p w14:paraId="6553FC2D" w14:textId="6924824F" w:rsidR="00A4103E" w:rsidRPr="00E75C85" w:rsidRDefault="00B569F5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Since then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 have 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ceived </w:t>
      </w:r>
      <w:proofErr w:type="gramStart"/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increased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funding</w:t>
      </w:r>
      <w:proofErr w:type="gramEnd"/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($21,000)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f</w:t>
      </w:r>
      <w:r w:rsidR="003F56F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om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PSAC Ontario, Lumps sums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A274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other accounts receivable</w:t>
      </w:r>
      <w:r w:rsidR="003F56F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. </w:t>
      </w:r>
      <w:r w:rsidR="00A274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3F56F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 w:rsidR="00A274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e have decrease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>d</w:t>
      </w:r>
      <w:r w:rsidR="00A274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ome of our expected 2020-21 academic year expenses</w:t>
      </w:r>
      <w:r w:rsidR="001771B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($5000) </w:t>
      </w:r>
      <w:r w:rsidR="001771B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(cancellation of the Winter Members Dinner and GM</w:t>
      </w:r>
      <w:r w:rsidR="000C3CA1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, removal of parking expenses for visitors</w:t>
      </w:r>
      <w:r w:rsidR="001771B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 w:rsidR="00A274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1771B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4328B1E6" w14:textId="59A95C01" w:rsidR="00A4103E" w:rsidRPr="00E75C85" w:rsidRDefault="003F56FD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As of October 9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we have </w:t>
      </w:r>
      <w:r w:rsidR="001771B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an estimated surplus of $2</w:t>
      </w:r>
      <w:r w:rsidR="000C3CA1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6</w:t>
      </w:r>
      <w:r w:rsidR="001771BD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,000.00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our 2020-21 budget.</w:t>
      </w:r>
    </w:p>
    <w:p w14:paraId="71E5D111" w14:textId="3F204DC0" w:rsidR="00A4103E" w:rsidRPr="00E75C85" w:rsidRDefault="003F56FD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T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o meet our bargaining, arbitration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negotiating objective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A4DA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inance committee </w:t>
      </w:r>
      <w:r w:rsidR="00D512C3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ha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D512C3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dded some </w:t>
      </w:r>
      <w:r w:rsidR="007E70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f the 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surplus to these line item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4D103E00" w14:textId="620942B0" w:rsidR="00A4103E" w:rsidRDefault="003F56FD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However, f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or the rest of the surplus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</w:t>
      </w:r>
      <w:r w:rsidR="00A274F5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inance committee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s 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ecided to add to </w:t>
      </w:r>
      <w:r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y</w:t>
      </w:r>
      <w:r w:rsidR="00A4103E" w:rsidRP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our community funds.</w:t>
      </w:r>
    </w:p>
    <w:p w14:paraId="59942934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E92A240" w14:textId="7FE3BDAD" w:rsidR="00E75C85" w:rsidRDefault="00AA4DA0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Finance committee will now present the Oct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ober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9</w:t>
      </w:r>
      <w:r w:rsidRPr="00AA4DA0">
        <w:rPr>
          <w:rFonts w:ascii="Times New Roman" w:eastAsia="Times New Roman" w:hAnsi="Times New Roman" w:cs="Times New Roman"/>
          <w:color w:val="222222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2020 </w:t>
      </w:r>
      <w:r w:rsid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adjusted 2020-2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 budget. If the membership is in concurrence with the new budget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t will be adopted and implement immediately.</w:t>
      </w:r>
    </w:p>
    <w:p w14:paraId="476C7563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18"/>
        <w:gridCol w:w="5733"/>
        <w:gridCol w:w="1694"/>
        <w:gridCol w:w="1596"/>
        <w:gridCol w:w="1499"/>
      </w:tblGrid>
      <w:tr w:rsidR="00C52801" w:rsidRPr="00C52801" w14:paraId="78134BCD" w14:textId="77777777" w:rsidTr="009A6D67">
        <w:trPr>
          <w:trHeight w:val="480"/>
        </w:trPr>
        <w:tc>
          <w:tcPr>
            <w:tcW w:w="0" w:type="auto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6630C570" w14:textId="77777777" w:rsidR="00C52801" w:rsidRPr="00C52801" w:rsidRDefault="00C52801" w:rsidP="00C52801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000000"/>
              </w:rPr>
              <w:lastRenderedPageBreak/>
              <w:t xml:space="preserve">Adjusted (October 9th, 2020) May 2020- April 2021 Budget </w:t>
            </w:r>
          </w:p>
        </w:tc>
      </w:tr>
      <w:tr w:rsidR="00C52801" w:rsidRPr="00C52801" w14:paraId="08C57525" w14:textId="77777777" w:rsidTr="009A6D67">
        <w:trPr>
          <w:trHeight w:val="45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74FE9D1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000000"/>
              </w:rPr>
              <w:t>Income Accou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FC9B198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Estimate for May 2020- Apr 2021 (adjusted Oct 9th, 20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AEF6A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Actual 2020-2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3A1865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Differenc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15C6DAD2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Comments </w:t>
            </w:r>
          </w:p>
        </w:tc>
      </w:tr>
      <w:tr w:rsidR="00C52801" w:rsidRPr="00C52801" w14:paraId="4B66A094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1A2BD187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May 01 2020 Bank Balance (minus 2019-20 A/P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1E11EDA7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34,222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D6EFB1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34,322.3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B632D7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(100.0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28C93E45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AP Still Outstanding</w:t>
            </w:r>
          </w:p>
        </w:tc>
      </w:tr>
      <w:tr w:rsidR="00C52801" w:rsidRPr="00C52801" w14:paraId="7A648AA7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2B1A7E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2020-2021 PSAC Proposal Refun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7FA42D9C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3,109.5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876B1B5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3,109.5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C8C464B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0C718769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C52801" w:rsidRPr="00C52801" w14:paraId="12842E89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281BC1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2020-21 TA/RA Lump S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3BDBB50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33,605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0C7E42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33,605.2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F894C58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21429614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C52801" w:rsidRPr="00C52801" w14:paraId="2FCE2E6C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F9EE82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2020-21 SF Lump S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63FE447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30,2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25615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30,21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152A5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54071C1C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C52801" w:rsidRPr="00C52801" w14:paraId="57A7DCC4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D7AD52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2020-21 PDF Lump S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420CC39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8,20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94791B5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8,206.25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AD8EEB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2508FC2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C52801" w:rsidRPr="00C52801" w14:paraId="58FD21E7" w14:textId="77777777" w:rsidTr="009A6D67">
        <w:trPr>
          <w:trHeight w:val="60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CD3C7E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A/R DCL Administration Costs National May 2020-April 2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2596A031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60,592.4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E8C394A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36,592.4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7E9C49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2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083E4C2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C52801" w:rsidRPr="00C52801" w14:paraId="628E0EAE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0A86AB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Interest on GIC (Defense Fun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8DD093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2B84F12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BE0ADA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5CB33892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C52801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C52801" w:rsidRPr="00C52801" w14:paraId="5AF761A9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auto" w:fill="auto"/>
            <w:hideMark/>
          </w:tcPr>
          <w:p w14:paraId="7ED61AA6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000000"/>
              </w:rPr>
              <w:t>Total Inco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D6E3BC" w:fill="D6E3BC"/>
            <w:hideMark/>
          </w:tcPr>
          <w:p w14:paraId="76C952A7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108001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108001"/>
              </w:rPr>
              <w:t xml:space="preserve"> $                                                                                          170,151.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D6E3BC" w:fill="D6E3BC"/>
            <w:hideMark/>
          </w:tcPr>
          <w:p w14:paraId="2474D6B7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108001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108001"/>
              </w:rPr>
              <w:t xml:space="preserve"> $                                   146,051.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D6E3BC" w:fill="D6E3BC"/>
            <w:hideMark/>
          </w:tcPr>
          <w:p w14:paraId="315E02AC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108001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108001"/>
              </w:rPr>
              <w:t xml:space="preserve"> $                                     24,100.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hideMark/>
          </w:tcPr>
          <w:p w14:paraId="7E99524D" w14:textId="77777777" w:rsidR="00C52801" w:rsidRPr="00C52801" w:rsidRDefault="00C52801" w:rsidP="00C52801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C52801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</w:tbl>
    <w:p w14:paraId="7F393D79" w14:textId="28DEA915" w:rsidR="00E75C85" w:rsidRDefault="00C52801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come was adjusted from $148,874.62 to $170,151.76.</w:t>
      </w:r>
    </w:p>
    <w:p w14:paraId="3DB2F247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D904A91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74D48E5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2AF2EDE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9C3A3E6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00F1AE7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C53C95A" w14:textId="77777777" w:rsidR="00E75C85" w:rsidRDefault="00E75C8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266"/>
        <w:gridCol w:w="3020"/>
        <w:gridCol w:w="2041"/>
        <w:gridCol w:w="2041"/>
        <w:gridCol w:w="1572"/>
      </w:tblGrid>
      <w:tr w:rsidR="009A6D67" w:rsidRPr="009A6D67" w14:paraId="65BE85C4" w14:textId="77777777" w:rsidTr="009A6D67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1F22E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lastRenderedPageBreak/>
              <w:t>Expense Category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D8A51C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Estimate 2020/21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702E0A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Actual Spent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0A2FB1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Remaining 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78789C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Comments </w:t>
            </w:r>
          </w:p>
        </w:tc>
      </w:tr>
      <w:tr w:rsidR="00A55CDB" w:rsidRPr="009A6D67" w14:paraId="752BEED2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91E998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Local Officer Portfolio Expense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05F59EE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37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DDADE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9,9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5645FC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27,8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56BB940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3151689E" w14:textId="77777777" w:rsidTr="009A6D67">
        <w:trPr>
          <w:trHeight w:val="675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75D34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Local Member Representativ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1037B86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35,711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4A9AD7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13,913.7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719A7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21,797.3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000000" w:fill="DDEBF7"/>
            <w:hideMark/>
          </w:tcPr>
          <w:p w14:paraId="6D3F529E" w14:textId="5C19138D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Resolution #</w:t>
            </w:r>
            <w:r w:rsidR="00A55CDB">
              <w:rPr>
                <w:rFonts w:ascii="Cambria" w:eastAsia="Times New Roman" w:hAnsi="Cambria" w:cs="Calibri"/>
                <w:color w:val="000000"/>
              </w:rPr>
              <w:t>5</w:t>
            </w:r>
          </w:p>
        </w:tc>
      </w:tr>
      <w:tr w:rsidR="00A55CDB" w:rsidRPr="009A6D67" w14:paraId="2926FA4D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273A8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CRA Remittance (taxe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4AFE4C8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11,609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CAA2F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2,910.4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D9F7D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8,698.5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50558A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29A0529A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5D2A9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CRA Remittance (Locals Contribution to CPP/ EI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2C3711A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3,13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7AC519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793.5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C2CA4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2,343.47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3D5BC2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1861E4D3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8DB26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Operations Administrative (Bank Fees,  Office Supplies, Softwar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0501750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2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3F2769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1,619.9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BB4BE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880.09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575CA63A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5C8EF68F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E943FC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SWA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185EA56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1FD506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01E79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5A1E6ED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5D779B3F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95BE9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Financial Review [member per diem]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2BD7D3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7AC45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CBDB8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2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41B1CFA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6DDD97C7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8BA37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Visitor Expense (Parking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180AF56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77657B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0F469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6F1403A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remove</w:t>
            </w:r>
          </w:p>
        </w:tc>
      </w:tr>
      <w:tr w:rsidR="00A55CDB" w:rsidRPr="009A6D67" w14:paraId="1BD9BB82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14936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Administration expenses for Member Outrea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5685FE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033768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116.6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563A6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133.4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140B982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13D03275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AFB36C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Administration expenses for Grievanc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27248B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55D549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882640A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25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D44CF4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65D45C41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52C624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Student Intern Positions/Practic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02C4463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EC5A94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FFCF79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66B26B8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1C44C4" w:rsidRPr="009A6D67" w14:paraId="5C011079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1EE422A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Total Operations Expense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3111150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                                      92,45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775FF97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29,304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37F2413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63,152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FFFF00" w:fill="FFFF00"/>
            <w:hideMark/>
          </w:tcPr>
          <w:p w14:paraId="63BCC5E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292DD32D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E1DED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Bargain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072E41F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A43C4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BA92A1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000000" w:fill="DDEBF7"/>
            <w:hideMark/>
          </w:tcPr>
          <w:p w14:paraId="23C073F9" w14:textId="51B47485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Resolution #</w:t>
            </w:r>
            <w:r w:rsidR="00A55CDB">
              <w:rPr>
                <w:rFonts w:ascii="Cambria" w:eastAsia="Times New Roman" w:hAnsi="Cambria" w:cs="Calibri"/>
                <w:color w:val="000000"/>
              </w:rPr>
              <w:t>6</w:t>
            </w:r>
          </w:p>
        </w:tc>
      </w:tr>
      <w:tr w:rsidR="00A55CDB" w:rsidRPr="009A6D67" w14:paraId="07D06E5C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0B364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Defense Fund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F2DD57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64609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D9AF8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000000" w:fill="DDEBF7"/>
            <w:hideMark/>
          </w:tcPr>
          <w:p w14:paraId="5730D7B7" w14:textId="417FBAE0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Resolution #</w:t>
            </w:r>
            <w:r w:rsidR="00A55CDB">
              <w:rPr>
                <w:rFonts w:ascii="Cambria" w:eastAsia="Times New Roman" w:hAnsi="Cambria" w:cs="Calibri"/>
                <w:color w:val="000000"/>
              </w:rPr>
              <w:t>7</w:t>
            </w:r>
          </w:p>
        </w:tc>
      </w:tr>
      <w:tr w:rsidR="001C44C4" w:rsidRPr="009A6D67" w14:paraId="2A8097E9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622681F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Total Negotiations and Defense Fund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7A54793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                                         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15BBB57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5D2E22F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FFFF00" w:fill="FFFF00"/>
            <w:hideMark/>
          </w:tcPr>
          <w:p w14:paraId="4E017F6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44FF04F6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250A02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General Members Meeting (Winter Celebratio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0A1D088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DE0A4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3C0AD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1D78F94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77027020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66E1CC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lastRenderedPageBreak/>
              <w:t>UOIT GSC Academic Confere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49519AE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3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AAFC59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3C048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3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2D8589C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5DB8312A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394729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Annual General Member's Meet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0FDB59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02C69C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E2BDC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0F98386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7733D0D3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000000" w:fill="DDEBF7"/>
            <w:hideMark/>
          </w:tcPr>
          <w:p w14:paraId="7E42F41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Make </w:t>
            </w:r>
            <w:proofErr w:type="spellStart"/>
            <w:r w:rsidRPr="009A6D67">
              <w:rPr>
                <w:rFonts w:ascii="Cambria" w:eastAsia="Times New Roman" w:hAnsi="Cambria" w:cs="Calibri"/>
                <w:color w:val="000000"/>
              </w:rPr>
              <w:t>thesecoffee</w:t>
            </w:r>
            <w:proofErr w:type="spellEnd"/>
            <w:r w:rsidRPr="009A6D67">
              <w:rPr>
                <w:rFonts w:ascii="Cambria" w:eastAsia="Times New Roman" w:hAnsi="Cambria" w:cs="Calibri"/>
                <w:color w:val="000000"/>
              </w:rPr>
              <w:t xml:space="preserve"> hours online with membership recognition gift car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99C174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3542A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49D36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6D4124F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5A0A790F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DF186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BBQ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1EB7001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8BCE7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77DAAF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1B139A1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4F2BE4C0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ED30A1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Lobbying, Research and Mobil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13705C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E63D1A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C2C7B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6073A27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1C44C4" w:rsidRPr="009A6D67" w14:paraId="4822F847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61F384D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Total Member Outreach Expenses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563B5BC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                                         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3E3CEC4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4241843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5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FFFF00" w:fill="FFFF00"/>
            <w:hideMark/>
          </w:tcPr>
          <w:p w14:paraId="6678ECD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3EB5F933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09BA58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Possibility of 5 committee based on proposa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E299E1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DA353E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D62E5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6CBD8C2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1C44C4" w:rsidRPr="009A6D67" w14:paraId="6F7E1698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6625F55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Total Committees Expense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5940EB7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2A95C8D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4F4691B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FFFF00" w:fill="FFFF00"/>
            <w:hideMark/>
          </w:tcPr>
          <w:p w14:paraId="6150B00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554EB38E" w14:textId="77777777" w:rsidTr="009A6D67">
        <w:trPr>
          <w:trHeight w:val="60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335B07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Union Culture development (TUB, Human Rights, Grievance Handling, ONT </w:t>
            </w:r>
            <w:proofErr w:type="gramStart"/>
            <w:r w:rsidRPr="009A6D67">
              <w:rPr>
                <w:rFonts w:ascii="Cambria" w:eastAsia="Times New Roman" w:hAnsi="Cambria" w:cs="Calibri"/>
                <w:color w:val="000000"/>
              </w:rPr>
              <w:t>Conf,...</w:t>
            </w:r>
            <w:proofErr w:type="gramEnd"/>
            <w:r w:rsidRPr="009A6D67">
              <w:rPr>
                <w:rFonts w:ascii="Cambria" w:eastAsia="Times New Roman" w:hAnsi="Cambria" w:cs="Calibri"/>
                <w:color w:val="00000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4DBEB63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8605928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34927D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7889B0C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1C44C4" w:rsidRPr="009A6D67" w14:paraId="51EB4B09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474B278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Total Education Expenses: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293830D3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                                         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6BB5CCC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-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387D6B4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3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FFFF00" w:fill="FFFF00"/>
            <w:hideMark/>
          </w:tcPr>
          <w:p w14:paraId="3E8A124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5E38224C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AA890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2020-21 Professional Development Contes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0B58064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AF5636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F3343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8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07262A7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49C3588E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A889C3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2020-21 Hardship F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5DEE02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15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24AD62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C0715D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14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66DD1033" w14:textId="48854B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  <w:r w:rsidR="00A55CDB">
              <w:rPr>
                <w:rFonts w:ascii="Cambria" w:eastAsia="Times New Roman" w:hAnsi="Cambria" w:cs="Calibri"/>
                <w:color w:val="000000"/>
              </w:rPr>
              <w:t>Resolution #4</w:t>
            </w:r>
          </w:p>
        </w:tc>
      </w:tr>
      <w:tr w:rsidR="00A55CDB" w:rsidRPr="009A6D67" w14:paraId="116E246F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292C3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2020-21 COVID-19 Emergency Fund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492BBC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2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C3BCF0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6,6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8185A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13,4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2CF0154E" w14:textId="509D4C3C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  <w:r w:rsidR="001C44C4">
              <w:rPr>
                <w:rFonts w:ascii="Cambria" w:eastAsia="Times New Roman" w:hAnsi="Cambria" w:cs="Calibri"/>
                <w:color w:val="000000"/>
              </w:rPr>
              <w:t xml:space="preserve">Resolution #1 &amp; </w:t>
            </w:r>
            <w:r w:rsidR="00A55CDB">
              <w:rPr>
                <w:rFonts w:ascii="Cambria" w:eastAsia="Times New Roman" w:hAnsi="Cambria" w:cs="Calibri"/>
                <w:color w:val="000000"/>
              </w:rPr>
              <w:t>#2</w:t>
            </w:r>
          </w:p>
        </w:tc>
      </w:tr>
      <w:tr w:rsidR="00A55CDB" w:rsidRPr="009A6D67" w14:paraId="67BF41BD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9787AA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2020-21 Scholarshi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2E06720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852093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38F23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39B1741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64663D5D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F49D005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2020-21 PDF F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3DBE19E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7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0F53ED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9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B796CB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6,52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1C4D814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5CCDD574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4D032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2020-21 Social Justice F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427FF93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88965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CFC358A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2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429EAFD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74F83797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F829C0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Christmas Hamper Campaign (Kinsme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30A7BC8A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DF8BC5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A5F51D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1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75D484D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> </w:t>
            </w:r>
          </w:p>
        </w:tc>
      </w:tr>
      <w:tr w:rsidR="00A55CDB" w:rsidRPr="009A6D67" w14:paraId="18CB7DFC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1798AD2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lastRenderedPageBreak/>
              <w:t>Personal Expense Relief (Food and necessitie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CCFFCC" w:fill="CCFFCC"/>
            <w:hideMark/>
          </w:tcPr>
          <w:p w14:paraId="5ECF9AF0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                                                       4,5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D77E4BE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1,7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B8F3B0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 w:rsidRPr="009A6D67">
              <w:rPr>
                <w:rFonts w:ascii="Cambria" w:eastAsia="Times New Roman" w:hAnsi="Cambria" w:cs="Calibri"/>
                <w:color w:val="000000"/>
              </w:rPr>
              <w:t xml:space="preserve"> $                                          2,8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20D7FB2C" w14:textId="08FDE10C" w:rsidR="009A6D67" w:rsidRPr="009A6D67" w:rsidRDefault="00A55CDB" w:rsidP="009A6D67">
            <w:pPr>
              <w:spacing w:after="0" w:line="240" w:lineRule="auto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Resolution #3</w:t>
            </w:r>
          </w:p>
        </w:tc>
      </w:tr>
      <w:tr w:rsidR="001C44C4" w:rsidRPr="009A6D67" w14:paraId="19958EEC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51ACEC76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Total Local Community Fund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71F8426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                                                        60,000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5C17896F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10,274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00" w:fill="FFFF00"/>
            <w:hideMark/>
          </w:tcPr>
          <w:p w14:paraId="0E004D74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  49,726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FFFF00" w:fill="FFFF00"/>
            <w:hideMark/>
          </w:tcPr>
          <w:p w14:paraId="3CA824B9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A55CDB" w:rsidRPr="009A6D67" w14:paraId="4C4C66AF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998B2A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Total Expens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DE9D9" w:fill="FDE9D9"/>
            <w:hideMark/>
          </w:tcPr>
          <w:p w14:paraId="120B608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FF0000"/>
              </w:rPr>
              <w:t xml:space="preserve"> $                                                                                          169,457.00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DE9D9" w:fill="FDE9D9"/>
            <w:hideMark/>
          </w:tcPr>
          <w:p w14:paraId="5981FD8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FF0000"/>
              </w:rPr>
              <w:t xml:space="preserve"> $                                     39,578.22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DE9D9" w:fill="FDE9D9"/>
            <w:hideMark/>
          </w:tcPr>
          <w:p w14:paraId="6AE89EA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FF0000"/>
              </w:rPr>
              <w:t xml:space="preserve"> $                                   129,878.7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  <w:hideMark/>
          </w:tcPr>
          <w:p w14:paraId="791C433D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  <w:tr w:rsidR="001C44C4" w:rsidRPr="009A6D67" w14:paraId="0CDEBC9B" w14:textId="77777777" w:rsidTr="009A6D67">
        <w:trPr>
          <w:trHeight w:val="360"/>
        </w:trPr>
        <w:tc>
          <w:tcPr>
            <w:tcW w:w="0" w:type="auto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9FF3E" w:fill="A9FF3E"/>
            <w:hideMark/>
          </w:tcPr>
          <w:p w14:paraId="2A0C143A" w14:textId="5786D21E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Bank Balance as of Sept</w:t>
            </w:r>
            <w:r w:rsidR="00D512C3">
              <w:rPr>
                <w:rFonts w:ascii="Cambria" w:eastAsia="Times New Roman" w:hAnsi="Cambria" w:cs="Calibri"/>
                <w:b/>
                <w:bCs/>
                <w:color w:val="000000"/>
              </w:rPr>
              <w:t>ember</w:t>
            </w: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30th, 2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CCFFCC" w:fill="CCFFCC"/>
            <w:hideMark/>
          </w:tcPr>
          <w:p w14:paraId="2C70C7F1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9FF3E" w:fill="A9FF3E"/>
            <w:hideMark/>
          </w:tcPr>
          <w:p w14:paraId="7DB33E57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 xml:space="preserve"> $                                   106,473.5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CCFFCC" w:fill="CCFFCC"/>
            <w:hideMark/>
          </w:tcPr>
          <w:p w14:paraId="606B8EFB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CCFFCC" w:fill="CCFFCC"/>
            <w:hideMark/>
          </w:tcPr>
          <w:p w14:paraId="19592B4C" w14:textId="77777777" w:rsidR="009A6D67" w:rsidRPr="009A6D67" w:rsidRDefault="009A6D67" w:rsidP="009A6D67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9A6D67">
              <w:rPr>
                <w:rFonts w:ascii="Cambria" w:eastAsia="Times New Roman" w:hAnsi="Cambria" w:cs="Calibri"/>
                <w:b/>
                <w:bCs/>
                <w:color w:val="000000"/>
              </w:rPr>
              <w:t> </w:t>
            </w:r>
          </w:p>
        </w:tc>
      </w:tr>
    </w:tbl>
    <w:p w14:paraId="19F388AA" w14:textId="77777777" w:rsidR="00D85BD2" w:rsidRDefault="00D85BD2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4559FAD1" w14:textId="6BFDA15D" w:rsidR="00D85BD2" w:rsidRDefault="00D85BD2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Finance Committee Resolutions: </w:t>
      </w:r>
    </w:p>
    <w:p w14:paraId="614EC104" w14:textId="2ECE8F3E" w:rsidR="00210ECC" w:rsidRPr="00E75C85" w:rsidRDefault="00210ECC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esolution 1: </w:t>
      </w:r>
      <w:r w:rsidR="00A274F5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Move $</w:t>
      </w:r>
      <w:r w:rsidR="001771BD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4</w:t>
      </w:r>
      <w:r w:rsidR="00A274F5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000.00 from the professional development fund to the COVID 19 </w:t>
      </w:r>
      <w:r w:rsidR="001771BD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Emergency </w:t>
      </w:r>
      <w:r w:rsidR="00A274F5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fund</w:t>
      </w:r>
      <w:r w:rsidR="001771BD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&amp; add $6000.00 </w:t>
      </w:r>
      <w:r w:rsidR="00941BE7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of the surplus </w:t>
      </w:r>
      <w:r w:rsidR="001771BD" w:rsidRP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income to this fund.</w:t>
      </w:r>
      <w:r w:rsidR="00D85BD2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 For a $10000.00 increase to this line item.</w:t>
      </w:r>
    </w:p>
    <w:p w14:paraId="254F9829" w14:textId="5C2D29BF" w:rsidR="00210ECC" w:rsidRPr="000A285D" w:rsidRDefault="00210ECC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>Whereas: The</w:t>
      </w:r>
      <w:r w:rsidR="00A274F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rofessional development fund is normally used for travel grants for conferences.</w:t>
      </w:r>
    </w:p>
    <w:p w14:paraId="798D3156" w14:textId="40EAE0E2" w:rsidR="00210ECC" w:rsidRDefault="00210ECC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 w:rsidR="00A274F5">
        <w:rPr>
          <w:rFonts w:ascii="Times New Roman" w:eastAsia="Times New Roman" w:hAnsi="Times New Roman" w:cs="Times New Roman"/>
          <w:color w:val="222222"/>
          <w:sz w:val="24"/>
          <w:szCs w:val="24"/>
        </w:rPr>
        <w:t>Most conferences are currently online.</w:t>
      </w:r>
    </w:p>
    <w:p w14:paraId="2185D4B6" w14:textId="1E11C617" w:rsidR="00A274F5" w:rsidRPr="000A285D" w:rsidRDefault="00A274F5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ur applications for th</w:t>
      </w:r>
      <w:r w:rsidR="00941B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 Professional Developmen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und have decreased.</w:t>
      </w:r>
    </w:p>
    <w:p w14:paraId="38AAA548" w14:textId="6BC3C611" w:rsidR="00210ECC" w:rsidRDefault="00210ECC" w:rsidP="00210ECC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>Be it resolved: Th</w:t>
      </w:r>
      <w:r w:rsidR="00A274F5">
        <w:rPr>
          <w:rFonts w:ascii="Times New Roman" w:eastAsia="Times New Roman" w:hAnsi="Times New Roman" w:cs="Times New Roman"/>
          <w:color w:val="222222"/>
          <w:sz w:val="24"/>
          <w:szCs w:val="24"/>
        </w:rPr>
        <w:t>at we move $</w:t>
      </w:r>
      <w:r w:rsidR="001771BD">
        <w:rPr>
          <w:rFonts w:ascii="Times New Roman" w:eastAsia="Times New Roman" w:hAnsi="Times New Roman" w:cs="Times New Roman"/>
          <w:color w:val="222222"/>
          <w:sz w:val="24"/>
          <w:szCs w:val="24"/>
        </w:rPr>
        <w:t>4</w:t>
      </w:r>
      <w:r w:rsidR="00A274F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000.00 from the Professional Development Fund to the Covid 19 </w:t>
      </w:r>
      <w:r w:rsidR="001771B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mergency </w:t>
      </w:r>
      <w:r w:rsidR="00A274F5">
        <w:rPr>
          <w:rFonts w:ascii="Times New Roman" w:eastAsia="Times New Roman" w:hAnsi="Times New Roman" w:cs="Times New Roman"/>
          <w:color w:val="222222"/>
          <w:sz w:val="24"/>
          <w:szCs w:val="24"/>
        </w:rPr>
        <w:t>fund.</w:t>
      </w:r>
    </w:p>
    <w:p w14:paraId="50927D13" w14:textId="186688EB" w:rsidR="001771BD" w:rsidRPr="000A285D" w:rsidRDefault="001771BD" w:rsidP="00210ECC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 it further resolved: That we add $6000.00 of our </w:t>
      </w:r>
      <w:r w:rsidR="00941B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urplu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come to this budget line item</w:t>
      </w:r>
    </w:p>
    <w:p w14:paraId="32E78032" w14:textId="43E06EF3" w:rsidR="00B60D7F" w:rsidRDefault="00233047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tionale: </w:t>
      </w:r>
      <w:r w:rsidR="00A274F5">
        <w:rPr>
          <w:rFonts w:ascii="Times New Roman" w:eastAsia="Times New Roman" w:hAnsi="Times New Roman" w:cs="Times New Roman"/>
          <w:color w:val="222222"/>
          <w:sz w:val="24"/>
          <w:szCs w:val="24"/>
        </w:rPr>
        <w:t>The COVID 19 emergency fund is almost fully depleted and is being used by our membership.</w:t>
      </w:r>
    </w:p>
    <w:p w14:paraId="361A88CC" w14:textId="32FED825" w:rsidR="007E707D" w:rsidRDefault="003F56FD" w:rsidP="00210ECC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mmittee- Carried Unanimously</w:t>
      </w:r>
      <w:r w:rsid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00FF4EA7" w14:textId="45DC57E8" w:rsidR="00E75C85" w:rsidRPr="000A285D" w:rsidRDefault="00E75C85" w:rsidP="007E707D">
      <w:pPr>
        <w:snapToGrid w:val="0"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sz w:val="24"/>
          <w:szCs w:val="24"/>
        </w:rPr>
        <w:t xml:space="preserve">Resolut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0A285D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hanges to the COVID 19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fund.</w:t>
      </w:r>
      <w:r w:rsidRPr="000A285D">
        <w:rPr>
          <w:rFonts w:ascii="Times New Roman" w:eastAsia="Times New Roman" w:hAnsi="Times New Roman" w:cs="Times New Roman"/>
          <w:sz w:val="24"/>
          <w:szCs w:val="24"/>
        </w:rPr>
        <w:t>Whereas</w:t>
      </w:r>
      <w:proofErr w:type="spellEnd"/>
      <w:proofErr w:type="gramEnd"/>
      <w:r w:rsidRPr="000A285D">
        <w:rPr>
          <w:rFonts w:ascii="Times New Roman" w:eastAsia="Times New Roman" w:hAnsi="Times New Roman" w:cs="Times New Roman"/>
          <w:sz w:val="24"/>
          <w:szCs w:val="24"/>
        </w:rPr>
        <w:t>: There is a surplus in the budge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595EDD6" w14:textId="42121D3F" w:rsidR="00E75C85" w:rsidRPr="000A285D" w:rsidRDefault="00E75C85" w:rsidP="007E707D">
      <w:pPr>
        <w:snapToGrid w:val="0"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sz w:val="24"/>
          <w:szCs w:val="24"/>
        </w:rPr>
        <w:t>Whereas: Surpluses have historically gone to the Community Funds Budget line item. </w:t>
      </w:r>
    </w:p>
    <w:p w14:paraId="07F2FD3D" w14:textId="4BF8E03D" w:rsidR="00E75C85" w:rsidRDefault="00E75C85" w:rsidP="007E707D">
      <w:pPr>
        <w:snapToGrid w:val="0"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sz w:val="24"/>
          <w:szCs w:val="24"/>
        </w:rPr>
        <w:t xml:space="preserve">BIR: Th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 increase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v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9 Emergency Fund to a maximum of $300 per member.</w:t>
      </w:r>
    </w:p>
    <w:p w14:paraId="0FE9D0D3" w14:textId="77777777" w:rsidR="00E75C85" w:rsidRDefault="00E75C85" w:rsidP="007E707D">
      <w:pPr>
        <w:snapToGrid w:val="0"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IFR: That this fund will be adjudicated twice monthly.</w:t>
      </w:r>
    </w:p>
    <w:p w14:paraId="18890019" w14:textId="77777777" w:rsidR="007E707D" w:rsidRDefault="00E75C85" w:rsidP="007E707D">
      <w:pPr>
        <w:snapToGrid w:val="0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7E707D">
        <w:rPr>
          <w:rFonts w:ascii="Times New Roman" w:eastAsia="Times New Roman" w:hAnsi="Times New Roman" w:cs="Times New Roman"/>
          <w:sz w:val="24"/>
          <w:szCs w:val="24"/>
          <w:u w:val="single"/>
        </w:rPr>
        <w:t>BIFR: That this fund will be distributed until the budget line item COVID 19 Emergency Fund is fully depleted.</w:t>
      </w:r>
    </w:p>
    <w:p w14:paraId="00283DCD" w14:textId="3A382FA8" w:rsidR="00E75C85" w:rsidRPr="007E707D" w:rsidRDefault="00E75C85" w:rsidP="007E707D">
      <w:pPr>
        <w:snapToGrid w:val="0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Rational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COVID 19 emergency fund is almost fully depleted and is being used by our membership.</w:t>
      </w:r>
    </w:p>
    <w:p w14:paraId="23CC6B1D" w14:textId="2E70C4A4" w:rsidR="007E707D" w:rsidRDefault="00E75C85" w:rsidP="007E707D">
      <w:pPr>
        <w:shd w:val="clear" w:color="auto" w:fill="FFFFFF"/>
        <w:snapToGrid w:val="0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mmittee- Carried Unanimously.</w:t>
      </w:r>
    </w:p>
    <w:p w14:paraId="5A0772A7" w14:textId="2C1ECAC8" w:rsidR="00941BE7" w:rsidRPr="000A285D" w:rsidRDefault="00941BE7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esolution </w:t>
      </w:r>
      <w:r w:rsid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3</w:t>
      </w: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Food Cards budget line item, add $2500.00 of the surplus income to this fund.</w:t>
      </w:r>
    </w:p>
    <w:p w14:paraId="76272412" w14:textId="57DB3BDB" w:rsidR="00941BE7" w:rsidRPr="000A285D" w:rsidRDefault="00941BE7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ur applications for this fund have increased.</w:t>
      </w:r>
    </w:p>
    <w:p w14:paraId="471A40EA" w14:textId="17D07A28" w:rsidR="00941BE7" w:rsidRPr="000A285D" w:rsidRDefault="00941BE7" w:rsidP="00941BE7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Be it resolved: That we add $2500.00 of our surplus income to this budget line item</w:t>
      </w:r>
    </w:p>
    <w:p w14:paraId="55393A0E" w14:textId="45713CBC" w:rsidR="00941BE7" w:rsidRDefault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tional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personal emergency relief (food cards) is almost fully depleted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our membership is using this budget line item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6938096" w14:textId="75A07FE4" w:rsidR="007E707D" w:rsidRDefault="00E75C85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mmittee- Carried Unanimously.</w:t>
      </w:r>
    </w:p>
    <w:p w14:paraId="5FA1D498" w14:textId="35B9AB85" w:rsidR="00941BE7" w:rsidRPr="000A285D" w:rsidRDefault="00941BE7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esolution </w:t>
      </w:r>
      <w:r w:rsid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4</w:t>
      </w: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Hardship Fund, add $2500.00 of the surplus income to this fund.</w:t>
      </w:r>
    </w:p>
    <w:p w14:paraId="5E65BD1C" w14:textId="5B3F5070" w:rsidR="00941BE7" w:rsidRPr="000A285D" w:rsidRDefault="00941BE7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 are expecting our membership to have more hardship emergencies.</w:t>
      </w:r>
    </w:p>
    <w:p w14:paraId="0014B89D" w14:textId="77777777" w:rsidR="00941BE7" w:rsidRPr="000A285D" w:rsidRDefault="00941BE7" w:rsidP="00941BE7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Be it resolved: That we add $2500.00 of our surplus income to this budget line item</w:t>
      </w:r>
    </w:p>
    <w:p w14:paraId="35FAFF8E" w14:textId="1DC556D7" w:rsidR="00941BE7" w:rsidRDefault="00941BE7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tional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 expect an increase in applications in 2020-21</w:t>
      </w:r>
    </w:p>
    <w:p w14:paraId="60B3A011" w14:textId="73B8CBA3" w:rsidR="003F56FD" w:rsidRDefault="003F56FD" w:rsidP="003F56FD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mmittee- Carried Unanimously</w:t>
      </w:r>
      <w:r w:rsid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1448A935" w14:textId="434F52CF" w:rsidR="00036390" w:rsidRPr="000A285D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esolution </w:t>
      </w:r>
      <w:r w:rsid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5</w:t>
      </w: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dministration of the increased fund applications.</w:t>
      </w:r>
    </w:p>
    <w:p w14:paraId="42902381" w14:textId="70EA901E" w:rsidR="00036390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 have had an increase in fund applications and are expecting our membership to apply for more emergency funds.</w:t>
      </w:r>
    </w:p>
    <w:p w14:paraId="71A7B52C" w14:textId="4C5CD76E" w:rsidR="00036390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reas: We have had an increase of online meetings and working groups.</w:t>
      </w:r>
    </w:p>
    <w:p w14:paraId="25BA2FA7" w14:textId="05BF6672" w:rsidR="00036390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reas: We have had an increase of arbitration hearings.</w:t>
      </w:r>
    </w:p>
    <w:p w14:paraId="1AC9DFA9" w14:textId="51DD5CD2" w:rsidR="00124CA1" w:rsidRPr="000A285D" w:rsidRDefault="00124CA1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ereas: Our local member representative has an increase of duties.</w:t>
      </w:r>
    </w:p>
    <w:p w14:paraId="2EAEF01E" w14:textId="4A54EDE4" w:rsidR="00036390" w:rsidRPr="000A285D" w:rsidRDefault="00036390" w:rsidP="00036390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e it resolved: That we add $2320.00 of our surplus income to the administration of funds, 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>online meeting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>, working group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>, &amp; administration of arbitration hearings. 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d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crease the local member representative budget line item.</w:t>
      </w:r>
    </w:p>
    <w:p w14:paraId="7ED03330" w14:textId="76CB38AE" w:rsidR="00036390" w:rsidRDefault="00036390" w:rsidP="00941BE7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tional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e 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ve increased our administration workload an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xpect 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or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crease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>2020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21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f the workload </w:t>
      </w:r>
      <w:r w:rsidR="003F56FD">
        <w:rPr>
          <w:rFonts w:ascii="Times New Roman" w:eastAsia="Times New Roman" w:hAnsi="Times New Roman" w:cs="Times New Roman"/>
          <w:color w:val="222222"/>
          <w:sz w:val="24"/>
          <w:szCs w:val="24"/>
        </w:rPr>
        <w:t>decreases,</w:t>
      </w:r>
      <w:r w:rsidR="00124C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 can decrease this budget line item in the future.</w:t>
      </w:r>
    </w:p>
    <w:p w14:paraId="38B7C2C7" w14:textId="77777777" w:rsidR="007E707D" w:rsidRDefault="00E75C85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mmittee- Carried Unanimously. </w:t>
      </w:r>
    </w:p>
    <w:p w14:paraId="229A0ED0" w14:textId="0317878C" w:rsidR="00036390" w:rsidRPr="000A285D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lastRenderedPageBreak/>
        <w:t xml:space="preserve">Resolution </w:t>
      </w:r>
      <w:r w:rsid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6</w:t>
      </w: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Bargaining and working groups for changes to working conditions</w:t>
      </w:r>
    </w:p>
    <w:p w14:paraId="0B36FC4F" w14:textId="478E15F4" w:rsidR="00036390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 are entering into bargaining for Sessional Instructors.</w:t>
      </w:r>
    </w:p>
    <w:p w14:paraId="30ED015E" w14:textId="2FD59E93" w:rsidR="00036390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We have </w:t>
      </w:r>
      <w:r w:rsidR="003F56FD">
        <w:rPr>
          <w:rFonts w:ascii="Times New Roman" w:eastAsia="Times New Roman" w:hAnsi="Times New Roman" w:cs="Times New Roman"/>
          <w:color w:val="222222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gotiating new working conditions for Clinical Instructors</w:t>
      </w:r>
    </w:p>
    <w:p w14:paraId="26EE6F51" w14:textId="072C67CE" w:rsidR="00036390" w:rsidRPr="000A285D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We have </w:t>
      </w:r>
      <w:r w:rsidR="003F56FD">
        <w:rPr>
          <w:rFonts w:ascii="Times New Roman" w:eastAsia="Times New Roman" w:hAnsi="Times New Roman" w:cs="Times New Roman"/>
          <w:color w:val="222222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gotiating new working conditions for hour distribution for Tas (LOU#5)</w:t>
      </w:r>
    </w:p>
    <w:p w14:paraId="577A25C2" w14:textId="75C1E678" w:rsidR="00036390" w:rsidRPr="000A285D" w:rsidRDefault="00036390" w:rsidP="00036390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Be it resolved: That we add $2000.00 of our surplus income to the Bargaining budget line item</w:t>
      </w:r>
    </w:p>
    <w:p w14:paraId="04077320" w14:textId="6DADAFCA" w:rsidR="00036390" w:rsidRDefault="00036390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tional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 expect an increase in applications in 2020-21</w:t>
      </w:r>
    </w:p>
    <w:p w14:paraId="3B3DD7C3" w14:textId="00731813" w:rsidR="00E75C85" w:rsidRDefault="00E75C85" w:rsidP="0003639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mmittee- Carried Unanimously. </w:t>
      </w:r>
    </w:p>
    <w:p w14:paraId="239D4EEC" w14:textId="10F2B31F" w:rsidR="00124CA1" w:rsidRPr="000A285D" w:rsidRDefault="00124CA1" w:rsidP="00124CA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Resolution </w:t>
      </w:r>
      <w:r w:rsidR="00E75C8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7</w:t>
      </w:r>
      <w:r w:rsidRPr="000A285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efense Fund</w:t>
      </w:r>
    </w:p>
    <w:p w14:paraId="64E97076" w14:textId="77777777" w:rsidR="00124CA1" w:rsidRDefault="00124CA1" w:rsidP="00124CA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e are entering into bargaining for Sessional Instructors.</w:t>
      </w:r>
    </w:p>
    <w:p w14:paraId="6A8C5451" w14:textId="2F43E5E5" w:rsidR="00124CA1" w:rsidRDefault="00124CA1" w:rsidP="00124CA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We have </w:t>
      </w:r>
      <w:r w:rsidR="003F56FD">
        <w:rPr>
          <w:rFonts w:ascii="Times New Roman" w:eastAsia="Times New Roman" w:hAnsi="Times New Roman" w:cs="Times New Roman"/>
          <w:color w:val="222222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gotiating new working conditions for Clinical Instructors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248B89BC" w14:textId="2747CC1F" w:rsidR="00124CA1" w:rsidRDefault="00124CA1" w:rsidP="00124CA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We have </w:t>
      </w:r>
      <w:r w:rsidR="003F56FD">
        <w:rPr>
          <w:rFonts w:ascii="Times New Roman" w:eastAsia="Times New Roman" w:hAnsi="Times New Roman" w:cs="Times New Roman"/>
          <w:color w:val="222222"/>
          <w:sz w:val="24"/>
          <w:szCs w:val="24"/>
        </w:rPr>
        <w:t>bee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gotiating new working conditions for hour distribution for Tas (LOU#5)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17277D89" w14:textId="5EE363B9" w:rsidR="002623C6" w:rsidRPr="000A285D" w:rsidRDefault="002623C6" w:rsidP="00124CA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reas: We have 8 grievances </w:t>
      </w:r>
      <w:r w:rsidR="00E75C8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urrently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 arbitration.</w:t>
      </w:r>
    </w:p>
    <w:p w14:paraId="182FB0C4" w14:textId="10ACAFD8" w:rsidR="00124CA1" w:rsidRPr="000A285D" w:rsidRDefault="00124CA1" w:rsidP="00124CA1">
      <w:pPr>
        <w:pBdr>
          <w:bottom w:val="single" w:sz="12" w:space="1" w:color="auto"/>
        </w:pBd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Be it resolved: That we add $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000.00 of our surplus income to 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ocal defense fun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ine item</w:t>
      </w:r>
    </w:p>
    <w:p w14:paraId="3956BFA5" w14:textId="2433D270" w:rsidR="00D85BD2" w:rsidRDefault="00124CA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285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ationale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e 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n’t know if </w:t>
      </w:r>
      <w:r w:rsidR="00D512C3">
        <w:rPr>
          <w:rFonts w:ascii="Times New Roman" w:eastAsia="Times New Roman" w:hAnsi="Times New Roman" w:cs="Times New Roman"/>
          <w:color w:val="222222"/>
          <w:sz w:val="24"/>
          <w:szCs w:val="24"/>
        </w:rPr>
        <w:t>we will need more resources to fight for these issues in this budget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o be proactive, we want </w:t>
      </w:r>
      <w:r w:rsidR="003F56FD">
        <w:rPr>
          <w:rFonts w:ascii="Times New Roman" w:eastAsia="Times New Roman" w:hAnsi="Times New Roman" w:cs="Times New Roman"/>
          <w:color w:val="222222"/>
          <w:sz w:val="24"/>
          <w:szCs w:val="24"/>
        </w:rPr>
        <w:t>to put</w:t>
      </w:r>
      <w:r w:rsidR="002623C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ome of our surplus income in this line item.</w:t>
      </w:r>
    </w:p>
    <w:p w14:paraId="4E087D9C" w14:textId="2E101086" w:rsidR="000A285D" w:rsidRPr="00D85BD2" w:rsidRDefault="00E75C85" w:rsidP="00D85BD2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mmittee- Carried Unanimously </w:t>
      </w:r>
    </w:p>
    <w:sectPr w:rsidR="000A285D" w:rsidRPr="00D85BD2" w:rsidSect="00E75C85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702FF" w14:textId="77777777" w:rsidR="003E74E3" w:rsidRDefault="003E74E3" w:rsidP="005810F1">
      <w:pPr>
        <w:spacing w:after="0" w:line="240" w:lineRule="auto"/>
      </w:pPr>
      <w:r>
        <w:separator/>
      </w:r>
    </w:p>
  </w:endnote>
  <w:endnote w:type="continuationSeparator" w:id="0">
    <w:p w14:paraId="4CC599F0" w14:textId="77777777" w:rsidR="003E74E3" w:rsidRDefault="003E74E3" w:rsidP="0058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8066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4DA22B" w14:textId="1B69EAB2" w:rsidR="005810F1" w:rsidRDefault="005810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12C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E031AA" w14:textId="77777777" w:rsidR="005810F1" w:rsidRDefault="00581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1860A" w14:textId="77777777" w:rsidR="003E74E3" w:rsidRDefault="003E74E3" w:rsidP="005810F1">
      <w:pPr>
        <w:spacing w:after="0" w:line="240" w:lineRule="auto"/>
      </w:pPr>
      <w:r>
        <w:separator/>
      </w:r>
    </w:p>
  </w:footnote>
  <w:footnote w:type="continuationSeparator" w:id="0">
    <w:p w14:paraId="74DB6E12" w14:textId="77777777" w:rsidR="003E74E3" w:rsidRDefault="003E74E3" w:rsidP="005810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LI0sDQ2MzAytrBQ0lEKTi0uzszPAykwrAUAcohERiwAAAA="/>
  </w:docVars>
  <w:rsids>
    <w:rsidRoot w:val="00210ECC"/>
    <w:rsid w:val="000220A6"/>
    <w:rsid w:val="00036390"/>
    <w:rsid w:val="00043C48"/>
    <w:rsid w:val="000A285D"/>
    <w:rsid w:val="000C3CA1"/>
    <w:rsid w:val="00124CA1"/>
    <w:rsid w:val="001771BD"/>
    <w:rsid w:val="001C44C4"/>
    <w:rsid w:val="00210ECC"/>
    <w:rsid w:val="00233047"/>
    <w:rsid w:val="00244933"/>
    <w:rsid w:val="00254B7E"/>
    <w:rsid w:val="002623C6"/>
    <w:rsid w:val="002666F0"/>
    <w:rsid w:val="003E74E3"/>
    <w:rsid w:val="003F56FD"/>
    <w:rsid w:val="00507F09"/>
    <w:rsid w:val="00511211"/>
    <w:rsid w:val="005810F1"/>
    <w:rsid w:val="00675BB8"/>
    <w:rsid w:val="006A7EFA"/>
    <w:rsid w:val="006D3193"/>
    <w:rsid w:val="007029F7"/>
    <w:rsid w:val="00780F36"/>
    <w:rsid w:val="00787834"/>
    <w:rsid w:val="007D26CA"/>
    <w:rsid w:val="007E707D"/>
    <w:rsid w:val="008D1D60"/>
    <w:rsid w:val="00941BE7"/>
    <w:rsid w:val="009A352D"/>
    <w:rsid w:val="009A6D67"/>
    <w:rsid w:val="009C52B9"/>
    <w:rsid w:val="00A274F5"/>
    <w:rsid w:val="00A4103E"/>
    <w:rsid w:val="00A55CDB"/>
    <w:rsid w:val="00A65DFD"/>
    <w:rsid w:val="00AA4DA0"/>
    <w:rsid w:val="00B569F5"/>
    <w:rsid w:val="00B60D7F"/>
    <w:rsid w:val="00BC77A2"/>
    <w:rsid w:val="00C52801"/>
    <w:rsid w:val="00CD3151"/>
    <w:rsid w:val="00CF6926"/>
    <w:rsid w:val="00D512C3"/>
    <w:rsid w:val="00D85BD2"/>
    <w:rsid w:val="00D86D6E"/>
    <w:rsid w:val="00E75A7D"/>
    <w:rsid w:val="00E75C85"/>
    <w:rsid w:val="00EB4A49"/>
    <w:rsid w:val="00EB7AC7"/>
    <w:rsid w:val="00FA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5E91"/>
  <w15:chartTrackingRefBased/>
  <w15:docId w15:val="{76ADBBC9-946B-4766-B570-5D3E208AE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75A7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527557280849629556gmail-msolistparagraph">
    <w:name w:val="m_527557280849629556gmail-msolistparagraph"/>
    <w:basedOn w:val="Normal"/>
    <w:rsid w:val="005112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69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926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E75A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81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F1"/>
  </w:style>
  <w:style w:type="paragraph" w:styleId="Footer">
    <w:name w:val="footer"/>
    <w:basedOn w:val="Normal"/>
    <w:link w:val="FooterChar"/>
    <w:uiPriority w:val="99"/>
    <w:unhideWhenUsed/>
    <w:rsid w:val="00581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8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9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374</Words>
  <Characters>1353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IT</Company>
  <LinksUpToDate>false</LinksUpToDate>
  <CharactersWithSpaces>1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Polgar-Matthews</dc:creator>
  <cp:keywords/>
  <dc:description/>
  <cp:lastModifiedBy>PSAC LOCAL 555</cp:lastModifiedBy>
  <cp:revision>2</cp:revision>
  <cp:lastPrinted>2020-10-20T19:25:00Z</cp:lastPrinted>
  <dcterms:created xsi:type="dcterms:W3CDTF">2020-11-09T14:24:00Z</dcterms:created>
  <dcterms:modified xsi:type="dcterms:W3CDTF">2020-11-09T14:24:00Z</dcterms:modified>
</cp:coreProperties>
</file>